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Naples, Italy</w:t>
      </w:r>
    </w:p>
    <w:p>
      <w:pPr>
        <w:pStyle w:val="BodyText"/>
      </w:pPr>
      <w:r>
        <w:t xml:space="preserve">Hello,</w:t>
      </w:r>
    </w:p>
    <w:bookmarkStart w:id="24" w:name="X62303aefc92fa48048edc0ba04b82482efbb8af"/>
    <w:p>
      <w:pPr>
        <w:pStyle w:val="Heading2"/>
      </w:pPr>
      <w:r>
        <w:t xml:space="preserve">Videographer Cover Letter: Capturing the Soul of Italy Naples</w:t>
      </w:r>
    </w:p>
    <w:p>
      <w:pPr>
        <w:pStyle w:val="FirstParagraph"/>
      </w:pPr>
      <w:r>
        <w:t xml:space="preserve">I am writing to express my enthusiastic interest in the Videographer position at your esteemed organization in Naples, Italy. As a passionate and skilled videographer with a deep appreciation for storytelling through visual artistry, I am eager to contribute my expertise to a vibrant city like Naples, where history, culture, and innovation converge. My goal is not only to create compelling videos but also to immerse myself in the unique energy of this iconic Italian city.</w:t>
      </w:r>
    </w:p>
    <w:p>
      <w:pPr>
        <w:pStyle w:val="BodyText"/>
      </w:pPr>
      <w:r>
        <w:t xml:space="preserve">With over [X years] of experience in videography, I have developed a strong foundation in capturing moments that resonate emotionally with audiences. From documentary-style storytelling to high-energy event coverage, I thrive on translating raw experiences into cinematic narratives. My portfolio includes projects ranging from commercial productions to cultural events, each one reflecting my commitment to quality and creativity. However, it is the opportunity to work in a city as dynamic as Naples that truly excites me.</w:t>
      </w:r>
    </w:p>
    <w:bookmarkStart w:id="23" w:name="X2b046d804f3550511a30b3745c79cb99967eb06"/>
    <w:p>
      <w:pPr>
        <w:pStyle w:val="Heading3"/>
      </w:pPr>
      <w:r>
        <w:t xml:space="preserve">The Allure of Italy Naples: A Videographer’s Dream</w:t>
      </w:r>
    </w:p>
    <w:p>
      <w:pPr>
        <w:pStyle w:val="FirstParagraph"/>
      </w:pPr>
      <w:r>
        <w:t xml:space="preserve">Naples is a city where the past and present intertwine seamlessly. From the ancient ruins of Pompeii to the bustling streets of Posillipo, every corner offers a unique visual story waiting to be told. As a Videographer, I am particularly drawn to Naples’ ability to blend its rich heritage with modern flair. The vibrant colors of the Amalfi Coast, the historic charm of Castel dell’Ovo, and the lively atmosphere of local markets are all elements that inspire me as an artist.</w:t>
      </w:r>
    </w:p>
    <w:p>
      <w:pPr>
        <w:pStyle w:val="BodyText"/>
      </w:pPr>
      <w:r>
        <w:t xml:space="preserve">Working in Italy Naples would allow me to collaborate with a community that values authenticity and tradition. I am deeply respectful of Italian culture and have studied its customs, language, and history to ensure my work honors the spirit of the region. Whether capturing a family gathering in a traditional Neapolitan piazza or documenting a local festival, I aim to create content that reflects both the beauty and soul of Naples.</w:t>
      </w:r>
    </w:p>
    <w:bookmarkStart w:id="22" w:name="technical-expertise-and-creative-vision"/>
    <w:p>
      <w:pPr>
        <w:pStyle w:val="Heading4"/>
      </w:pPr>
      <w:r>
        <w:t xml:space="preserve">Technical Expertise and Creative Vision</w:t>
      </w:r>
    </w:p>
    <w:p>
      <w:pPr>
        <w:pStyle w:val="FirstParagraph"/>
      </w:pPr>
      <w:r>
        <w:t xml:space="preserve">As a Videographer, I bring technical proficiency with industry-standard tools such as [list specific cameras, e.g., Sony FX6, RED KOMODO] and software like Adobe Premiere Pro, Final Cut Pro, and DaVinci Resolve. My ability to adapt to different shooting environments—whether in a controlled studio setting or on-location in Naples’ bustling streets—ensures that I can deliver high-quality results under any circumstance.</w:t>
      </w:r>
    </w:p>
    <w:p>
      <w:pPr>
        <w:pStyle w:val="BodyText"/>
      </w:pPr>
      <w:r>
        <w:t xml:space="preserve">However, my strengths extend beyond technical skills. I possess a keen eye for composition and a deep understanding of pacing and tone. For instance, during a recent project documenting a food festival in Sicily, I focused on capturing the sensory details—sizzling pans, laughter between chefs, and the warmth of shared meals—to create an immersive experience that resonated with viewers. This attention to detail is something I would bring to every project in Naples.</w:t>
      </w:r>
    </w:p>
    <w:bookmarkStart w:id="21" w:name="X0d2bbc50a9fe94b0163b3edeadcbae16cd9c89d"/>
    <w:p>
      <w:pPr>
        <w:pStyle w:val="Heading5"/>
      </w:pPr>
      <w:r>
        <w:t xml:space="preserve">Why Naples? A Commitment to Local Storytelling</w:t>
      </w:r>
    </w:p>
    <w:p>
      <w:pPr>
        <w:pStyle w:val="FirstParagraph"/>
      </w:pPr>
      <w:r>
        <w:t xml:space="preserve">Naples is more than a location; it is a living, breathing entity that inspires creativity. As a Videographer, I am committed to highlighting the unique narratives of its people and places. Whether working with local businesses, cultural institutions, or tourism boards, I aim to produce content that not only showcases Naples’ beauty but also connects with its audience on an emotional level.</w:t>
      </w:r>
    </w:p>
    <w:p>
      <w:pPr>
        <w:pStyle w:val="BodyText"/>
      </w:pPr>
      <w:r>
        <w:t xml:space="preserve">One of my core values as a Videographer is collaboration. I understand that every project is a team effort, and I pride myself on building strong relationships with clients, directors, and crew members. In Naples, where community and tradition are central to daily life, this approach will be essential. I am eager to learn from local experts and contribute my skills to projects that celebrate the city’s cultural heritage.</w:t>
      </w:r>
    </w:p>
    <w:bookmarkStart w:id="20" w:name="personal-connection-to-italy"/>
    <w:p>
      <w:pPr>
        <w:pStyle w:val="Heading6"/>
      </w:pPr>
      <w:r>
        <w:t xml:space="preserve">Personal Connection to Italy</w:t>
      </w:r>
    </w:p>
    <w:p>
      <w:pPr>
        <w:pStyle w:val="FirstParagraph"/>
      </w:pPr>
      <w:r>
        <w:t xml:space="preserve">While my professional experience has taken me across Europe, Naples holds a special place in my heart. I have visited the city multiple times and am continually amazed by its resilience, creativity, and warmth. The Neapolitan spirit—marked by its passion for art, food, and family—is something I strive to reflect in my work. I believe that a Videographer’s role is not just to document but to interpret the world through a lens that honors its authenticity.</w:t>
      </w:r>
    </w:p>
    <w:p>
      <w:pPr>
        <w:pStyle w:val="BodyText"/>
      </w:pPr>
      <w:r>
        <w:t xml:space="preserve">Additionally, I am fluent in [list languages, e.g., English and Italian], which allows me to communicate effectively with local teams and clients. This linguistic skill, combined with my cultural awareness, ensures that I can navigate the nuances of working in Italy Naples with ease.</w:t>
      </w:r>
    </w:p>
    <w:p>
      <w:pPr>
        <w:pStyle w:val="BodyText"/>
      </w:pPr>
      <w:r>
        <w:t xml:space="preserve">Conclusion: A Vision for the Future</w:t>
      </w:r>
    </w:p>
    <w:p>
      <w:pPr>
        <w:pStyle w:val="BodyText"/>
      </w:pPr>
      <w:r>
        <w:t xml:space="preserve">In conclusion, I am excited about the possibility of joining your team as a Videographer in Naples. My technical expertise, creative vision, and passion for storytelling align perfectly with the opportunities this city offers. I am confident that my skills and dedication will contribute to your organization’s success while allowing me to grow as an artist in one of the world’s most inspiring locations.</w:t>
      </w:r>
    </w:p>
    <w:p>
      <w:pPr>
        <w:pStyle w:val="BodyText"/>
      </w:pPr>
      <w:r>
        <w:t xml:space="preserve">Thank you for considering my application. I would be thrilled to discuss how my background and enthusiasm for Naples can benefit your project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bookmarkEnd w:id="21"/>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Italy Naples</dc:title>
  <dc:creator/>
  <dc:language>en</dc:language>
  <cp:keywords/>
  <dcterms:created xsi:type="dcterms:W3CDTF">2026-07-23T12:06:48Z</dcterms:created>
  <dcterms:modified xsi:type="dcterms:W3CDTF">2026-07-23T12:06:48Z</dcterms:modified>
</cp:coreProperties>
</file>

<file path=docProps/custom.xml><?xml version="1.0" encoding="utf-8"?>
<Properties xmlns="http://schemas.openxmlformats.org/officeDocument/2006/custom-properties" xmlns:vt="http://schemas.openxmlformats.org/officeDocument/2006/docPropsVTypes"/>
</file>